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1F66DA" w14:textId="0F004616" w:rsidR="00F0144D" w:rsidRDefault="001F3EAD">
      <w:pPr>
        <w:rPr>
          <w:i/>
          <w:iCs/>
          <w:noProof/>
          <w:color w:val="000000" w:themeColor="text1"/>
        </w:rPr>
      </w:pPr>
      <w:r>
        <w:rPr>
          <w:i/>
          <w:iCs/>
          <w:noProof/>
          <w:color w:val="000000" w:themeColor="text1"/>
        </w:rPr>
        <w:drawing>
          <wp:anchor distT="0" distB="0" distL="114300" distR="114300" simplePos="0" relativeHeight="251663360" behindDoc="0" locked="0" layoutInCell="1" allowOverlap="1" wp14:anchorId="2F31BB6C" wp14:editId="155FAE44">
            <wp:simplePos x="0" y="0"/>
            <wp:positionH relativeFrom="column">
              <wp:posOffset>7439660</wp:posOffset>
            </wp:positionH>
            <wp:positionV relativeFrom="paragraph">
              <wp:posOffset>-171450</wp:posOffset>
            </wp:positionV>
            <wp:extent cx="1333120" cy="589253"/>
            <wp:effectExtent l="0" t="0" r="635" b="1905"/>
            <wp:wrapNone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77" t="26657" r="3998" b="19559"/>
                    <a:stretch/>
                  </pic:blipFill>
                  <pic:spPr bwMode="auto">
                    <a:xfrm>
                      <a:off x="0" y="0"/>
                      <a:ext cx="1333120" cy="5892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i/>
          <w:iCs/>
          <w:noProof/>
          <w:color w:val="000000" w:themeColor="text1"/>
        </w:rPr>
        <w:drawing>
          <wp:anchor distT="0" distB="0" distL="114300" distR="114300" simplePos="0" relativeHeight="251662336" behindDoc="0" locked="0" layoutInCell="1" allowOverlap="1" wp14:anchorId="09487BCC" wp14:editId="21E05B61">
            <wp:simplePos x="0" y="0"/>
            <wp:positionH relativeFrom="margin">
              <wp:posOffset>180975</wp:posOffset>
            </wp:positionH>
            <wp:positionV relativeFrom="paragraph">
              <wp:posOffset>-217170</wp:posOffset>
            </wp:positionV>
            <wp:extent cx="1571625" cy="726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726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F3EAD">
        <w:rPr>
          <w:i/>
          <w:iCs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EFF789F" wp14:editId="282FEFF8">
                <wp:simplePos x="0" y="0"/>
                <wp:positionH relativeFrom="margin">
                  <wp:align>center</wp:align>
                </wp:positionH>
                <wp:positionV relativeFrom="paragraph">
                  <wp:posOffset>-304800</wp:posOffset>
                </wp:positionV>
                <wp:extent cx="453390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39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54D52C" w14:textId="04A6E2F6" w:rsidR="001F3EAD" w:rsidRPr="001F3EAD" w:rsidRDefault="001F3EAD" w:rsidP="001F3EAD">
                            <w:pPr>
                              <w:spacing w:after="0"/>
                              <w:jc w:val="center"/>
                              <w:rPr>
                                <w:rFonts w:ascii="Montserrat Black" w:hAnsi="Montserrat Black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F3EAD">
                              <w:rPr>
                                <w:rFonts w:ascii="Montserrat Black" w:hAnsi="Montserrat Black"/>
                                <w:b/>
                                <w:bCs/>
                                <w:sz w:val="36"/>
                                <w:szCs w:val="36"/>
                              </w:rPr>
                              <w:t>Personal Planner:</w:t>
                            </w:r>
                          </w:p>
                          <w:p w14:paraId="115DA2AE" w14:textId="0406D6B2" w:rsidR="001F3EAD" w:rsidRPr="001F3EAD" w:rsidRDefault="001F3EAD" w:rsidP="001F3EAD">
                            <w:pPr>
                              <w:jc w:val="center"/>
                              <w:rPr>
                                <w:rFonts w:ascii="Montserrat" w:hAnsi="Montserrat"/>
                              </w:rPr>
                            </w:pPr>
                            <w:r w:rsidRPr="001F3EAD">
                              <w:rPr>
                                <w:rFonts w:ascii="Montserrat" w:hAnsi="Montserrat"/>
                              </w:rPr>
                              <w:t xml:space="preserve">Use this space to set your intentions for the week around healthy kai, active </w:t>
                            </w:r>
                            <w:proofErr w:type="gramStart"/>
                            <w:r w:rsidRPr="001F3EAD">
                              <w:rPr>
                                <w:rFonts w:ascii="Montserrat" w:hAnsi="Montserrat"/>
                              </w:rPr>
                              <w:t>movement</w:t>
                            </w:r>
                            <w:proofErr w:type="gramEnd"/>
                            <w:r w:rsidRPr="001F3EAD">
                              <w:rPr>
                                <w:rFonts w:ascii="Montserrat" w:hAnsi="Montserrat"/>
                              </w:rPr>
                              <w:t xml:space="preserve"> and your self-ca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EFF78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24pt;width:357pt;height:110.6pt;z-index:25166540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" filled="f" stroked="f">
                <v:textbox style="mso-fit-shape-to-text:t">
                  <w:txbxContent>
                    <w:p w14:paraId="3B54D52C" w14:textId="04A6E2F6" w:rsidR="001F3EAD" w:rsidRPr="001F3EAD" w:rsidRDefault="001F3EAD" w:rsidP="001F3EAD">
                      <w:pPr>
                        <w:spacing w:after="0"/>
                        <w:jc w:val="center"/>
                        <w:rPr>
                          <w:rFonts w:ascii="Montserrat Black" w:hAnsi="Montserrat Black"/>
                          <w:b/>
                          <w:bCs/>
                          <w:sz w:val="36"/>
                          <w:szCs w:val="36"/>
                        </w:rPr>
                      </w:pPr>
                      <w:r w:rsidRPr="001F3EAD">
                        <w:rPr>
                          <w:rFonts w:ascii="Montserrat Black" w:hAnsi="Montserrat Black"/>
                          <w:b/>
                          <w:bCs/>
                          <w:sz w:val="36"/>
                          <w:szCs w:val="36"/>
                        </w:rPr>
                        <w:t>Personal Planner:</w:t>
                      </w:r>
                    </w:p>
                    <w:p w14:paraId="115DA2AE" w14:textId="0406D6B2" w:rsidR="001F3EAD" w:rsidRPr="001F3EAD" w:rsidRDefault="001F3EAD" w:rsidP="001F3EAD">
                      <w:pPr>
                        <w:jc w:val="center"/>
                        <w:rPr>
                          <w:rFonts w:ascii="Montserrat" w:hAnsi="Montserrat"/>
                        </w:rPr>
                      </w:pPr>
                      <w:r w:rsidRPr="001F3EAD">
                        <w:rPr>
                          <w:rFonts w:ascii="Montserrat" w:hAnsi="Montserrat"/>
                        </w:rPr>
                        <w:t xml:space="preserve">Use this space to set your intentions for the week around healthy kai, active </w:t>
                      </w:r>
                      <w:proofErr w:type="gramStart"/>
                      <w:r w:rsidRPr="001F3EAD">
                        <w:rPr>
                          <w:rFonts w:ascii="Montserrat" w:hAnsi="Montserrat"/>
                        </w:rPr>
                        <w:t>movement</w:t>
                      </w:r>
                      <w:proofErr w:type="gramEnd"/>
                      <w:r w:rsidRPr="001F3EAD">
                        <w:rPr>
                          <w:rFonts w:ascii="Montserrat" w:hAnsi="Montserrat"/>
                        </w:rPr>
                        <w:t xml:space="preserve"> and your self-car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B984A7" w14:textId="110A225F" w:rsidR="00F0144D" w:rsidRDefault="00F0144D"/>
    <w:p w14:paraId="1622AAC6" w14:textId="77777777" w:rsidR="00F0144D" w:rsidRDefault="00F0144D"/>
    <w:tbl>
      <w:tblPr>
        <w:tblStyle w:val="TableGrid"/>
        <w:tblW w:w="14106" w:type="dxa"/>
        <w:tblInd w:w="-23" w:type="dxa"/>
        <w:tblLook w:val="04A0" w:firstRow="1" w:lastRow="0" w:firstColumn="1" w:lastColumn="0" w:noHBand="0" w:noVBand="1"/>
      </w:tblPr>
      <w:tblGrid>
        <w:gridCol w:w="1354"/>
        <w:gridCol w:w="1829"/>
        <w:gridCol w:w="1817"/>
        <w:gridCol w:w="1820"/>
        <w:gridCol w:w="1820"/>
        <w:gridCol w:w="1819"/>
        <w:gridCol w:w="1835"/>
        <w:gridCol w:w="1812"/>
      </w:tblGrid>
      <w:tr w:rsidR="00F0144D" w14:paraId="1B27635A" w14:textId="77777777" w:rsidTr="615E2DCA">
        <w:trPr>
          <w:trHeight w:val="282"/>
        </w:trPr>
        <w:tc>
          <w:tcPr>
            <w:tcW w:w="13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AFE38EF" w14:textId="77777777" w:rsidR="00F0144D" w:rsidRDefault="00F0144D" w:rsidP="00F0144D">
            <w:pPr>
              <w:jc w:val="center"/>
            </w:pPr>
          </w:p>
        </w:tc>
        <w:tc>
          <w:tcPr>
            <w:tcW w:w="182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5DAFBD9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Breakfast</w:t>
            </w:r>
          </w:p>
        </w:tc>
        <w:tc>
          <w:tcPr>
            <w:tcW w:w="18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CFC7134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Lunch</w:t>
            </w:r>
          </w:p>
        </w:tc>
        <w:tc>
          <w:tcPr>
            <w:tcW w:w="18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B8F824D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Dinner</w:t>
            </w:r>
          </w:p>
        </w:tc>
        <w:tc>
          <w:tcPr>
            <w:tcW w:w="18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B869678" w14:textId="75D6D5E0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Snacks</w:t>
            </w:r>
          </w:p>
        </w:tc>
        <w:tc>
          <w:tcPr>
            <w:tcW w:w="181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54752E8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Drinks</w:t>
            </w:r>
          </w:p>
        </w:tc>
        <w:tc>
          <w:tcPr>
            <w:tcW w:w="183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C447BE7" w14:textId="63DA4B03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Movement</w:t>
            </w:r>
          </w:p>
        </w:tc>
        <w:tc>
          <w:tcPr>
            <w:tcW w:w="181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A521CCA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Self-care</w:t>
            </w:r>
          </w:p>
        </w:tc>
      </w:tr>
      <w:tr w:rsidR="00F0144D" w14:paraId="36A21897" w14:textId="77777777" w:rsidTr="615E2DCA">
        <w:trPr>
          <w:trHeight w:val="1008"/>
        </w:trPr>
        <w:tc>
          <w:tcPr>
            <w:tcW w:w="13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1B31BC" w14:textId="1ED4776E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Monday</w:t>
            </w:r>
          </w:p>
        </w:tc>
        <w:tc>
          <w:tcPr>
            <w:tcW w:w="1829" w:type="dxa"/>
            <w:tcBorders>
              <w:top w:val="single" w:sz="18" w:space="0" w:color="auto"/>
              <w:left w:val="single" w:sz="18" w:space="0" w:color="auto"/>
            </w:tcBorders>
          </w:tcPr>
          <w:p w14:paraId="1B4FE26D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7" w:type="dxa"/>
            <w:tcBorders>
              <w:top w:val="single" w:sz="18" w:space="0" w:color="auto"/>
            </w:tcBorders>
          </w:tcPr>
          <w:p w14:paraId="62AE1D01" w14:textId="5BE0B304" w:rsidR="00F0144D" w:rsidRPr="00F0144D" w:rsidRDefault="00F0144D" w:rsidP="615E2DCA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  <w:tcBorders>
              <w:top w:val="single" w:sz="18" w:space="0" w:color="auto"/>
            </w:tcBorders>
          </w:tcPr>
          <w:p w14:paraId="4C9B8C0D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  <w:tcBorders>
              <w:top w:val="single" w:sz="18" w:space="0" w:color="auto"/>
            </w:tcBorders>
          </w:tcPr>
          <w:p w14:paraId="06589CA7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9" w:type="dxa"/>
            <w:tcBorders>
              <w:top w:val="single" w:sz="18" w:space="0" w:color="auto"/>
            </w:tcBorders>
          </w:tcPr>
          <w:p w14:paraId="107E628D" w14:textId="3AD78C23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35" w:type="dxa"/>
            <w:tcBorders>
              <w:top w:val="single" w:sz="18" w:space="0" w:color="auto"/>
            </w:tcBorders>
          </w:tcPr>
          <w:p w14:paraId="5B977152" w14:textId="0E9F6EB8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18" w:space="0" w:color="auto"/>
              <w:right w:val="single" w:sz="18" w:space="0" w:color="auto"/>
            </w:tcBorders>
          </w:tcPr>
          <w:p w14:paraId="5BE3362C" w14:textId="03888043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</w:tr>
      <w:tr w:rsidR="00F0144D" w14:paraId="7F6ACA53" w14:textId="77777777" w:rsidTr="615E2DCA">
        <w:trPr>
          <w:trHeight w:val="1067"/>
        </w:trPr>
        <w:tc>
          <w:tcPr>
            <w:tcW w:w="13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3963432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Tuesday</w:t>
            </w:r>
          </w:p>
        </w:tc>
        <w:tc>
          <w:tcPr>
            <w:tcW w:w="1829" w:type="dxa"/>
            <w:tcBorders>
              <w:left w:val="single" w:sz="18" w:space="0" w:color="auto"/>
            </w:tcBorders>
          </w:tcPr>
          <w:p w14:paraId="345D25C0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7" w:type="dxa"/>
          </w:tcPr>
          <w:p w14:paraId="747E0A71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</w:tcPr>
          <w:p w14:paraId="22638D22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</w:tcPr>
          <w:p w14:paraId="602A2365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9" w:type="dxa"/>
          </w:tcPr>
          <w:p w14:paraId="4B9CD5EC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35" w:type="dxa"/>
          </w:tcPr>
          <w:p w14:paraId="5AC79EB7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2" w:type="dxa"/>
            <w:tcBorders>
              <w:right w:val="single" w:sz="18" w:space="0" w:color="auto"/>
            </w:tcBorders>
          </w:tcPr>
          <w:p w14:paraId="3720C678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</w:tr>
      <w:tr w:rsidR="00F0144D" w14:paraId="726B7F75" w14:textId="77777777" w:rsidTr="615E2DCA">
        <w:trPr>
          <w:trHeight w:val="1008"/>
        </w:trPr>
        <w:tc>
          <w:tcPr>
            <w:tcW w:w="13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EE0BF19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Wednesday</w:t>
            </w:r>
          </w:p>
        </w:tc>
        <w:tc>
          <w:tcPr>
            <w:tcW w:w="1829" w:type="dxa"/>
            <w:tcBorders>
              <w:left w:val="single" w:sz="18" w:space="0" w:color="auto"/>
            </w:tcBorders>
          </w:tcPr>
          <w:p w14:paraId="4F10001E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7" w:type="dxa"/>
          </w:tcPr>
          <w:p w14:paraId="33E1572A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</w:tcPr>
          <w:p w14:paraId="66D9BF0C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</w:tcPr>
          <w:p w14:paraId="4A831290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9" w:type="dxa"/>
          </w:tcPr>
          <w:p w14:paraId="216C0B09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35" w:type="dxa"/>
          </w:tcPr>
          <w:p w14:paraId="48F02140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2" w:type="dxa"/>
            <w:tcBorders>
              <w:right w:val="single" w:sz="18" w:space="0" w:color="auto"/>
            </w:tcBorders>
          </w:tcPr>
          <w:p w14:paraId="3F386AF1" w14:textId="49F753E0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</w:tr>
      <w:tr w:rsidR="00F0144D" w14:paraId="175FDFC0" w14:textId="77777777" w:rsidTr="615E2DCA">
        <w:trPr>
          <w:trHeight w:val="1067"/>
        </w:trPr>
        <w:tc>
          <w:tcPr>
            <w:tcW w:w="13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1059887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Thursday</w:t>
            </w:r>
          </w:p>
        </w:tc>
        <w:tc>
          <w:tcPr>
            <w:tcW w:w="1829" w:type="dxa"/>
            <w:tcBorders>
              <w:left w:val="single" w:sz="18" w:space="0" w:color="auto"/>
            </w:tcBorders>
          </w:tcPr>
          <w:p w14:paraId="6EB9319B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7" w:type="dxa"/>
          </w:tcPr>
          <w:p w14:paraId="51B0FAD9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</w:tcPr>
          <w:p w14:paraId="0D943445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</w:tcPr>
          <w:p w14:paraId="09A601F4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9" w:type="dxa"/>
          </w:tcPr>
          <w:p w14:paraId="40A59AAC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35" w:type="dxa"/>
          </w:tcPr>
          <w:p w14:paraId="2C2B98B2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2" w:type="dxa"/>
            <w:tcBorders>
              <w:right w:val="single" w:sz="18" w:space="0" w:color="auto"/>
            </w:tcBorders>
          </w:tcPr>
          <w:p w14:paraId="1F8DA0D5" w14:textId="72F05C4A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</w:tr>
      <w:tr w:rsidR="00F0144D" w14:paraId="09C81230" w14:textId="77777777" w:rsidTr="615E2DCA">
        <w:trPr>
          <w:trHeight w:val="1008"/>
        </w:trPr>
        <w:tc>
          <w:tcPr>
            <w:tcW w:w="13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4179075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Friday</w:t>
            </w:r>
          </w:p>
        </w:tc>
        <w:tc>
          <w:tcPr>
            <w:tcW w:w="1829" w:type="dxa"/>
            <w:tcBorders>
              <w:left w:val="single" w:sz="18" w:space="0" w:color="auto"/>
            </w:tcBorders>
          </w:tcPr>
          <w:p w14:paraId="270DABD3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7" w:type="dxa"/>
          </w:tcPr>
          <w:p w14:paraId="528596E4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</w:tcPr>
          <w:p w14:paraId="69FA8F7A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</w:tcPr>
          <w:p w14:paraId="4C5F35AE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9" w:type="dxa"/>
          </w:tcPr>
          <w:p w14:paraId="7B9B1F70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35" w:type="dxa"/>
          </w:tcPr>
          <w:p w14:paraId="0911F39E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2" w:type="dxa"/>
            <w:tcBorders>
              <w:right w:val="single" w:sz="18" w:space="0" w:color="auto"/>
            </w:tcBorders>
          </w:tcPr>
          <w:p w14:paraId="10BBA57B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</w:tr>
      <w:tr w:rsidR="00F0144D" w14:paraId="4089A584" w14:textId="77777777" w:rsidTr="615E2DCA">
        <w:trPr>
          <w:trHeight w:val="1067"/>
        </w:trPr>
        <w:tc>
          <w:tcPr>
            <w:tcW w:w="13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B6E7F3F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Saturday</w:t>
            </w:r>
          </w:p>
        </w:tc>
        <w:tc>
          <w:tcPr>
            <w:tcW w:w="1829" w:type="dxa"/>
            <w:tcBorders>
              <w:left w:val="single" w:sz="18" w:space="0" w:color="auto"/>
              <w:bottom w:val="single" w:sz="4" w:space="0" w:color="auto"/>
            </w:tcBorders>
          </w:tcPr>
          <w:p w14:paraId="39147C7D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7" w:type="dxa"/>
            <w:tcBorders>
              <w:bottom w:val="single" w:sz="4" w:space="0" w:color="auto"/>
            </w:tcBorders>
          </w:tcPr>
          <w:p w14:paraId="61F890C3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  <w:tcBorders>
              <w:bottom w:val="single" w:sz="4" w:space="0" w:color="auto"/>
            </w:tcBorders>
          </w:tcPr>
          <w:p w14:paraId="17D68260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  <w:tcBorders>
              <w:bottom w:val="single" w:sz="4" w:space="0" w:color="auto"/>
            </w:tcBorders>
          </w:tcPr>
          <w:p w14:paraId="1B54682E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9" w:type="dxa"/>
            <w:tcBorders>
              <w:bottom w:val="single" w:sz="4" w:space="0" w:color="auto"/>
            </w:tcBorders>
          </w:tcPr>
          <w:p w14:paraId="102D753F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</w:tcPr>
          <w:p w14:paraId="3AF79EC5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2" w:type="dxa"/>
            <w:tcBorders>
              <w:bottom w:val="single" w:sz="4" w:space="0" w:color="auto"/>
              <w:right w:val="single" w:sz="18" w:space="0" w:color="auto"/>
            </w:tcBorders>
          </w:tcPr>
          <w:p w14:paraId="4892BDD6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</w:tr>
      <w:tr w:rsidR="00F0144D" w14:paraId="110C4BC5" w14:textId="77777777" w:rsidTr="615E2DCA">
        <w:trPr>
          <w:trHeight w:val="1008"/>
        </w:trPr>
        <w:tc>
          <w:tcPr>
            <w:tcW w:w="13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B9F8C92" w14:textId="77777777" w:rsidR="00F0144D" w:rsidRPr="00F0144D" w:rsidRDefault="00F0144D">
            <w:pPr>
              <w:rPr>
                <w:b/>
                <w:bCs/>
                <w:color w:val="7F7F7F" w:themeColor="text1" w:themeTint="80"/>
              </w:rPr>
            </w:pPr>
            <w:r w:rsidRPr="00F0144D">
              <w:rPr>
                <w:b/>
                <w:bCs/>
                <w:color w:val="7F7F7F" w:themeColor="text1" w:themeTint="80"/>
              </w:rPr>
              <w:t>Sunday</w:t>
            </w:r>
          </w:p>
        </w:tc>
        <w:tc>
          <w:tcPr>
            <w:tcW w:w="1829" w:type="dxa"/>
            <w:tcBorders>
              <w:left w:val="single" w:sz="18" w:space="0" w:color="auto"/>
              <w:bottom w:val="single" w:sz="18" w:space="0" w:color="auto"/>
            </w:tcBorders>
          </w:tcPr>
          <w:p w14:paraId="32E0B227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7" w:type="dxa"/>
            <w:tcBorders>
              <w:bottom w:val="single" w:sz="18" w:space="0" w:color="auto"/>
            </w:tcBorders>
          </w:tcPr>
          <w:p w14:paraId="711F5868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  <w:tcBorders>
              <w:bottom w:val="single" w:sz="18" w:space="0" w:color="auto"/>
            </w:tcBorders>
          </w:tcPr>
          <w:p w14:paraId="5A8F909B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20" w:type="dxa"/>
            <w:tcBorders>
              <w:bottom w:val="single" w:sz="18" w:space="0" w:color="auto"/>
            </w:tcBorders>
          </w:tcPr>
          <w:p w14:paraId="50AB69D7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9" w:type="dxa"/>
            <w:tcBorders>
              <w:bottom w:val="single" w:sz="18" w:space="0" w:color="auto"/>
            </w:tcBorders>
          </w:tcPr>
          <w:p w14:paraId="5B084DA5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35" w:type="dxa"/>
            <w:tcBorders>
              <w:bottom w:val="single" w:sz="18" w:space="0" w:color="auto"/>
            </w:tcBorders>
          </w:tcPr>
          <w:p w14:paraId="6897AC66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1812" w:type="dxa"/>
            <w:tcBorders>
              <w:bottom w:val="single" w:sz="18" w:space="0" w:color="auto"/>
              <w:right w:val="single" w:sz="18" w:space="0" w:color="auto"/>
            </w:tcBorders>
          </w:tcPr>
          <w:p w14:paraId="1DBDAFC1" w14:textId="77777777" w:rsidR="00F0144D" w:rsidRPr="00F0144D" w:rsidRDefault="00F0144D">
            <w:pPr>
              <w:rPr>
                <w:i/>
                <w:iCs/>
                <w:color w:val="000000" w:themeColor="text1"/>
              </w:rPr>
            </w:pPr>
          </w:p>
        </w:tc>
      </w:tr>
    </w:tbl>
    <w:p w14:paraId="1FC37113" w14:textId="1E95B60D" w:rsidR="005874CA" w:rsidRPr="00D00C9A" w:rsidRDefault="001F3EAD" w:rsidP="001F3EAD">
      <w:pPr>
        <w:spacing w:before="40"/>
        <w:jc w:val="center"/>
        <w:rPr>
          <w:i/>
          <w:iCs/>
          <w:sz w:val="18"/>
          <w:szCs w:val="18"/>
        </w:rPr>
      </w:pPr>
    </w:p>
    <w:sectPr w:rsidR="005874CA" w:rsidRPr="00D00C9A" w:rsidSect="00F0144D">
      <w:pgSz w:w="16838" w:h="11906" w:orient="landscape"/>
      <w:pgMar w:top="1440" w:right="1440" w:bottom="90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Black">
    <w:panose1 w:val="00000A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Montserrat"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sDQ1sbA0MzU1MjBV0lEKTi0uzszPAykwrgUADJ8s8SwAAAA="/>
  </w:docVars>
  <w:rsids>
    <w:rsidRoot w:val="00F0144D"/>
    <w:rsid w:val="001F3EAD"/>
    <w:rsid w:val="003D662A"/>
    <w:rsid w:val="005C1522"/>
    <w:rsid w:val="00672467"/>
    <w:rsid w:val="00D00C9A"/>
    <w:rsid w:val="00F0144D"/>
    <w:rsid w:val="00F91B98"/>
    <w:rsid w:val="615E2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0B5E0"/>
  <w15:chartTrackingRefBased/>
  <w15:docId w15:val="{315FC405-B88E-464B-AA9F-C367D72AE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1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00C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0C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0C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0C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0C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0C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0C9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00C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0C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FCB763D0DE374197C279E66BD1F99E" ma:contentTypeVersion="" ma:contentTypeDescription="Create a new document." ma:contentTypeScope="" ma:versionID="72da71c563f9ff3bd5737da8167d19e0">
  <xsd:schema xmlns:xsd="http://www.w3.org/2001/XMLSchema" xmlns:xs="http://www.w3.org/2001/XMLSchema" xmlns:p="http://schemas.microsoft.com/office/2006/metadata/properties" xmlns:ns2="E9E53DCF-383E-4EE8-A5AD-C56D79020D88" xmlns:ns3="e9e53dcf-383e-4ee8-a5ad-c56d79020d88" xmlns:ns4="b5fd8c87-21db-4fb2-a727-52cad35951cf" targetNamespace="http://schemas.microsoft.com/office/2006/metadata/properties" ma:root="true" ma:fieldsID="690a09e67c03ed7aaee574cb78390dff" ns2:_="" ns3:_="" ns4:_="">
    <xsd:import namespace="E9E53DCF-383E-4EE8-A5AD-C56D79020D88"/>
    <xsd:import namespace="e9e53dcf-383e-4ee8-a5ad-c56d79020d88"/>
    <xsd:import namespace="b5fd8c87-21db-4fb2-a727-52cad35951cf"/>
    <xsd:element name="properties">
      <xsd:complexType>
        <xsd:sequence>
          <xsd:element name="documentManagement">
            <xsd:complexType>
              <xsd:all>
                <xsd:element ref="ns2:Topic" minOccurs="0"/>
                <xsd:element ref="ns2:Programme" minOccurs="0"/>
                <xsd:element ref="ns2:MediaServiceMetadata" minOccurs="0"/>
                <xsd:element ref="ns2:MediaServiceFastMetadata" minOccurs="0"/>
                <xsd:element ref="ns3:Resource_x0020_Type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E53DCF-383E-4EE8-A5AD-C56D79020D88" elementFormDefault="qualified">
    <xsd:import namespace="http://schemas.microsoft.com/office/2006/documentManagement/types"/>
    <xsd:import namespace="http://schemas.microsoft.com/office/infopath/2007/PartnerControls"/>
    <xsd:element name="Topic" ma:index="8" nillable="true" ma:displayName="Topic" ma:format="Dropdown" ma:internalName="Topic">
      <xsd:simpleType>
        <xsd:restriction base="dms:Choice">
          <xsd:enumeration value="Templates"/>
          <xsd:enumeration value="Information Sheets"/>
          <xsd:enumeration value="Booklets"/>
          <xsd:enumeration value="Worksheets"/>
          <xsd:enumeration value="Exercise Referrals"/>
          <xsd:enumeration value="Activity Ideas"/>
          <xsd:enumeration value="Recipes"/>
          <xsd:enumeration value="Workshop Templates"/>
          <xsd:enumeration value="Session Planning"/>
          <xsd:enumeration value="Resource Order Form"/>
          <xsd:enumeration value="Other Referral"/>
          <xsd:enumeration value="Directory"/>
        </xsd:restriction>
      </xsd:simpleType>
    </xsd:element>
    <xsd:element name="Programme" ma:index="9" nillable="true" ma:displayName="Programme" ma:format="Dropdown" ma:internalName="Programme">
      <xsd:simpleType>
        <xsd:restriction base="dms:Choice">
          <xsd:enumeration value="Maternal"/>
          <xsd:enumeration value="Adult"/>
          <xsd:enumeration value="Families"/>
          <xsd:enumeration value="All"/>
        </xsd:restriction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e53dcf-383e-4ee8-a5ad-c56d79020d88" elementFormDefault="qualified">
    <xsd:import namespace="http://schemas.microsoft.com/office/2006/documentManagement/types"/>
    <xsd:import namespace="http://schemas.microsoft.com/office/infopath/2007/PartnerControls"/>
    <xsd:element name="Resource_x0020_Type" ma:index="12" nillable="true" ma:displayName="Resource Type" ma:format="Dropdown" ma:internalName="Resource_x0020_Type">
      <xsd:simpleType>
        <xsd:restriction base="dms:Choice">
          <xsd:enumeration value="Disability"/>
          <xsd:enumeration value="Physical Activity"/>
          <xsd:enumeration value="Nutrition"/>
          <xsd:enumeration value="Screen Time"/>
          <xsd:enumeration value="Mental Health/Wellbeing"/>
          <xsd:enumeration value="Sleep"/>
          <xsd:enumeration value="Smoking"/>
          <xsd:enumeration value="Conversation Guides"/>
          <xsd:enumeration value="Goal Setting"/>
          <xsd:enumeration value="Medical Conditions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fd8c87-21db-4fb2-a727-52cad35951c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source_x0020_Type xmlns="e9e53dcf-383e-4ee8-a5ad-c56d79020d88" xsi:nil="true"/>
    <Topic xmlns="E9E53DCF-383E-4EE8-A5AD-C56D79020D88" xsi:nil="true"/>
    <Programme xmlns="E9E53DCF-383E-4EE8-A5AD-C56D79020D88" xsi:nil="true"/>
  </documentManagement>
</p:properties>
</file>

<file path=customXml/itemProps1.xml><?xml version="1.0" encoding="utf-8"?>
<ds:datastoreItem xmlns:ds="http://schemas.openxmlformats.org/officeDocument/2006/customXml" ds:itemID="{77998A5D-D6B4-4B54-8A97-13089FF4AB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E53DCF-383E-4EE8-A5AD-C56D79020D88"/>
    <ds:schemaRef ds:uri="e9e53dcf-383e-4ee8-a5ad-c56d79020d88"/>
    <ds:schemaRef ds:uri="b5fd8c87-21db-4fb2-a727-52cad35951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0AC542-7CCA-4204-B1A3-0B95E587EF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587C56-0CAC-41DD-B9C9-B9B33454EEFD}">
  <ds:schemaRefs>
    <ds:schemaRef ds:uri="http://schemas.microsoft.com/office/2006/metadata/properties"/>
    <ds:schemaRef ds:uri="http://schemas.microsoft.com/office/infopath/2007/PartnerControls"/>
    <ds:schemaRef ds:uri="e9e53dcf-383e-4ee8-a5ad-c56d79020d88"/>
    <ds:schemaRef ds:uri="E9E53DCF-383E-4EE8-A5AD-C56D79020D8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</Words>
  <Characters>1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 Bach</dc:creator>
  <cp:keywords/>
  <dc:description/>
  <cp:lastModifiedBy>Rosa Bach</cp:lastModifiedBy>
  <cp:revision>3</cp:revision>
  <dcterms:created xsi:type="dcterms:W3CDTF">2020-04-14T22:37:00Z</dcterms:created>
  <dcterms:modified xsi:type="dcterms:W3CDTF">2021-03-15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FCB763D0DE374197C279E66BD1F99E</vt:lpwstr>
  </property>
</Properties>
</file>